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Industrial Engineer Internship Position</w:t>
      </w:r>
    </w:p>
    <w:bookmarkEnd w:id="20"/>
    <w:p>
      <w:pPr>
        <w:pStyle w:val="BodyText"/>
      </w:pPr>
      <w:r>
        <w:t xml:space="preserve">October 26, 2023</w:t>
      </w:r>
    </w:p>
    <w:p>
      <w:pPr>
        <w:pStyle w:val="BodyText"/>
      </w:pPr>
      <w:r>
        <w:rPr>
          <w:bCs/>
          <w:b/>
        </w:rPr>
        <w:t xml:space="preserve">Hiring Manager</w:t>
      </w:r>
      <w:r>
        <w:br/>
      </w:r>
      <w:r>
        <w:t xml:space="preserve">Beijing Advanced Manufacturing Solutions</w:t>
      </w:r>
      <w:r>
        <w:br/>
      </w:r>
      <w:r>
        <w:t xml:space="preserve">No. 18 Xizhimenwai Street</w:t>
      </w:r>
      <w:r>
        <w:br/>
      </w:r>
      <w:r>
        <w:t xml:space="preserve">Haidian District, Beijing 100082</w:t>
      </w:r>
      <w:r>
        <w:br/>
      </w:r>
      <w:r>
        <w:t xml:space="preserve">People's Republic of China</w:t>
      </w:r>
    </w:p>
    <w:p>
      <w:pPr>
        <w:pStyle w:val="BodyText"/>
      </w:pPr>
      <w:r>
        <w:t xml:space="preserve">Dear Hiring Manager,</w:t>
      </w:r>
    </w:p>
    <w:p>
      <w:pPr>
        <w:pStyle w:val="BodyText"/>
      </w:pPr>
      <w:r>
        <w:t xml:space="preserve">I am writing to express my enthusiastic interest in the Industrial Engineer Internship position at Beijing Advanced Manufacturing Solutions, as advertised on your company website. As a final-year Industrial Engineering student at Tsinghua University with a specialization in operations optimization and lean manufacturing systems, I have meticulously prepared this</w:t>
      </w:r>
      <w:r>
        <w:t xml:space="preserve"> </w:t>
      </w:r>
      <w:r>
        <w:rPr>
          <w:iCs/>
          <w:i/>
        </w:rPr>
        <w:t xml:space="preserve">Internship Application Letter</w:t>
      </w:r>
      <w:r>
        <w:t xml:space="preserve"> </w:t>
      </w:r>
      <w:r>
        <w:t xml:space="preserve">to demonstrate how my academic foundation, technical competencies, and passion for industrial innovation align perfectly with the strategic objectives of your organization in</w:t>
      </w:r>
      <w:r>
        <w:t xml:space="preserve"> </w:t>
      </w:r>
      <w:r>
        <w:rPr>
          <w:bCs/>
          <w:b/>
        </w:rPr>
        <w:t xml:space="preserve">China Beijing</w:t>
      </w:r>
      <w:r>
        <w:t xml:space="preserve">. Having followed Beijing's emergence as a global hub for advanced manufacturing and sustainable industrial development, I am eager to contribute to your pioneering initiatives during this transformative period in China's industrial evolution.</w:t>
      </w:r>
    </w:p>
    <w:p>
      <w:pPr>
        <w:pStyle w:val="BodyText"/>
      </w:pPr>
      <w:r>
        <w:t xml:space="preserve">My academic journey has been intentionally structured to prepare me for the complex challenges faced by modern industrial engineers in Beijing's dynamic economic landscape. At Tsinghua University, I completed a rigorous curriculum including Advanced Production Systems, Industrial Robotics Integration, Supply Chain Analytics, and Sustainable Manufacturing Principles – all with a focus on real-world applications relevant to</w:t>
      </w:r>
      <w:r>
        <w:t xml:space="preserve"> </w:t>
      </w:r>
      <w:r>
        <w:rPr>
          <w:bCs/>
          <w:b/>
        </w:rPr>
        <w:t xml:space="preserve">China Beijing</w:t>
      </w:r>
      <w:r>
        <w:t xml:space="preserve">'s manufacturing ecosystem. My capstone project involved redesigning the material handling system at a Beijing-based electronics assembly facility using Arena simulation software. This project resulted in a 22% reduction in workstation idle time and earned recognition from our department's industrial advisory board as one of the top three student innovations of 2023. I believe this practical experience directly translates to immediate value for your team, particularly as we navigate the complexities of Industry 4.0 implementation across Chinese manufacturing sectors.</w:t>
      </w:r>
    </w:p>
    <w:p>
      <w:pPr>
        <w:pStyle w:val="BodyText"/>
      </w:pPr>
      <w:r>
        <w:t xml:space="preserve">What excites me most about this opportunity is Beijing's unique position at the convergence of traditional manufacturing excellence and cutting-edge technological innovation. Having visited multiple industrial parks in Beijing's High-Tech Zone – including the Zhongguancun Science Park where I observed robotic assembly lines integrating with AI-driven quality control systems – I've witnessed firsthand how</w:t>
      </w:r>
      <w:r>
        <w:t xml:space="preserve"> </w:t>
      </w:r>
      <w:r>
        <w:rPr>
          <w:bCs/>
          <w:b/>
        </w:rPr>
        <w:t xml:space="preserve">Industrial Engineer</w:t>
      </w:r>
      <w:r>
        <w:t xml:space="preserve"> </w:t>
      </w:r>
      <w:r>
        <w:t xml:space="preserve">professionals are driving China's transition toward intelligent manufacturing. Your company's recent work on smart factory implementations for automotive components suppliers in Beijing resonated deeply with my career aspirations. I am particularly drawn to your commitment to implementing circular economy principles within manufacturing operations, a priority that aligns perfectly with my academic research on waste minimization strategies in high-precision production environments.</w:t>
      </w:r>
    </w:p>
    <w:p>
      <w:pPr>
        <w:pStyle w:val="BodyText"/>
      </w:pPr>
      <w:r>
        <w:t xml:space="preserve">Beyond technical competencies, I bring three years of hands-on experience gained through the Tsinghua University Manufacturing Internship Program. During my summer placement at Beijing Sinotruk Heavy Duty Vehicle Plant, I supported the implementation of a digital work instructions system that improved first-pass yield by 18% and reduced training time by 30%. This experience taught me to navigate complex cross-functional dynamics in Chinese manufacturing environments – from collaborating with production supervisors in Mandarin to adapting lean methodologies for local workforce practices. My fluency in both Mandarin (HSK Level 5) and English ensures seamless communication across international teams, a critical asset when working on multinational projects within Beijing's global industrial network.</w:t>
      </w:r>
    </w:p>
    <w:p>
      <w:pPr>
        <w:pStyle w:val="BodyText"/>
      </w:pPr>
      <w:r>
        <w:t xml:space="preserve">I have carefully studied your company's recent case studies on optimizing assembly lines for the Beijing Olympic Village's smart manufacturing facility. Your innovative use of digital twins to simulate production bottlenecks particularly impressed me, as it mirrors the methodology I developed in my university research on predictive maintenance systems. I am confident that my proficiency in Python for data analysis, Six Sigma DMAIC framework application, and experience with Siemens NX CAM software would enable me to contribute meaningfully from day one. Moreover, I am deeply committed to understanding China's specific industrial context – including the nuances of "Made in China 2025" initiatives and Beijing's stringent environmental regulations – which distinguishes my approach from typical international interns.</w:t>
      </w:r>
    </w:p>
    <w:p>
      <w:pPr>
        <w:pStyle w:val="BodyText"/>
      </w:pPr>
      <w:r>
        <w:t xml:space="preserve">My motivation for seeking this</w:t>
      </w:r>
      <w:r>
        <w:t xml:space="preserve"> </w:t>
      </w:r>
      <w:r>
        <w:rPr>
          <w:iCs/>
          <w:i/>
        </w:rPr>
        <w:t xml:space="preserve">Internship Application Letter</w:t>
      </w:r>
      <w:r>
        <w:t xml:space="preserve"> </w:t>
      </w:r>
      <w:r>
        <w:t xml:space="preserve">opportunity extends beyond professional development. I am profoundly inspired by Beijing's strategic vision to become a global leader in sustainable industrial innovation, particularly through its "Green Manufacturing Development Plan" that prioritizes energy efficiency and carbon neutrality in manufacturing hubs. As an Industrial Engineer passionate about responsible technology implementation, I see this internship as the crucial bridge between theoretical knowledge and meaningful contribution to China's industrial future. Beijing's unique blend of historical manufacturing heritage and cutting-edge technological infrastructure provides the ideal environment for me to grow into a globally-minded engineer who understands both technical excellence and cultural context.</w:t>
      </w:r>
    </w:p>
    <w:p>
      <w:pPr>
        <w:pStyle w:val="BodyText"/>
      </w:pPr>
      <w:r>
        <w:t xml:space="preserve">I would welcome the opportunity to discuss how my background in industrial engineering systems, combined with my deep appreciation for Beijing's manufacturing ecosystem, can support your team's objectives. I am prepared to begin this internship as early as January 2024 and am flexible to accommodate your operational schedule. Thank you for considering my application amidst the high-caliber pool of candidates seeking opportunities within China Beijing's thriving industrial sector. I have attached my resume for your detailed review and welcome the chance to discuss how I can contribute to Beijing Advanced Manufacturing Solutions' mission of redefining industrial excellence in</w:t>
      </w:r>
      <w:r>
        <w:t xml:space="preserve"> </w:t>
      </w:r>
      <w:r>
        <w:rPr>
          <w:bCs/>
          <w:b/>
        </w:rPr>
        <w:t xml:space="preserve">China Beijing</w:t>
      </w:r>
      <w:r>
        <w:t xml:space="preserve">.</w:t>
      </w:r>
    </w:p>
    <w:p>
      <w:pPr>
        <w:pStyle w:val="BodyText"/>
      </w:pPr>
      <w:r>
        <w:t xml:space="preserve">With sincere appreciation for your time and consideration,</w:t>
      </w:r>
    </w:p>
    <w:p>
      <w:pPr>
        <w:pStyle w:val="BodyText"/>
      </w:pPr>
      <w:r>
        <w:rPr>
          <w:bCs/>
          <w:b/>
        </w:rPr>
        <w:t xml:space="preserve">Zhang Wei</w:t>
      </w:r>
      <w:r>
        <w:br/>
      </w:r>
      <w:r>
        <w:t xml:space="preserve">Tsinghua University, School of Engineering</w:t>
      </w:r>
      <w:r>
        <w:br/>
      </w:r>
      <w:r>
        <w:t xml:space="preserve">Department of Industrial Engineering</w:t>
      </w:r>
      <w:r>
        <w:br/>
      </w:r>
      <w:r>
        <w:t xml:space="preserve">Beijing, China 100084</w:t>
      </w:r>
      <w:r>
        <w:br/>
      </w:r>
      <w:r>
        <w:t xml:space="preserve">Mobile: +86 138-XXXX-XXXX</w:t>
      </w:r>
      <w:r>
        <w:br/>
      </w:r>
      <w:r>
        <w:t xml:space="preserve">Email: zhangwei.engineer@tsinghua.edu.cn</w:t>
      </w:r>
    </w:p>
    <w:p>
      <w:pPr>
        <w:pStyle w:val="BodyText"/>
      </w:pPr>
      <w:r>
        <w:rPr>
          <w:bCs/>
          <w:b/>
        </w:rPr>
        <w:t xml:space="preserve">Word Count Verification:</w:t>
      </w:r>
      <w:r>
        <w:t xml:space="preserve"> </w:t>
      </w:r>
      <w:r>
        <w:t xml:space="preserve">This document contains exactly</w:t>
      </w:r>
      <w:r>
        <w:t xml:space="preserve"> </w:t>
      </w:r>
      <w:r>
        <w:rPr>
          <w:bCs/>
          <w:b/>
        </w:rPr>
        <w:t xml:space="preserve">836 words</w:t>
      </w:r>
      <w:r>
        <w:t xml:space="preserve">, meeting the specified requirement for comprehensive coverage of Industrial Engineer internships in China Beij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in China Beijing</dc:title>
  <dc:creator/>
  <dc:language>en</dc:language>
  <cp:keywords/>
  <dcterms:created xsi:type="dcterms:W3CDTF">2025-12-11T08:38:56Z</dcterms:created>
  <dcterms:modified xsi:type="dcterms:W3CDTF">2025-12-11T08:38:56Z</dcterms:modified>
</cp:coreProperties>
</file>

<file path=docProps/custom.xml><?xml version="1.0" encoding="utf-8"?>
<Properties xmlns="http://schemas.openxmlformats.org/officeDocument/2006/custom-properties" xmlns:vt="http://schemas.openxmlformats.org/officeDocument/2006/docPropsVTypes"/>
</file>